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dd1b624cd1ee9d2aa173acd17a35f2c597ad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b209bb0f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eaaf1efbd417427d67c09d552adeaf5c952b77b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2b25d4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54b1d793a22d796f604bad0c00eebf3c48f555b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e87ad0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9a664cacc224310917006ebd36378033c282769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af650308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1969ae008d016d7e75ab2e6df7248777235982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X91e91d4e5979b5ebc9c4ff00a992bff8e1ed74a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cdac51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logistic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ebef2c6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7:11Z</dcterms:created>
  <dcterms:modified xsi:type="dcterms:W3CDTF">2022-06-01T15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